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4" w:name="Xbb166c0c6d10f8ab970c4a625d7ef631eebaff0"/>
    <w:p>
      <w:pPr>
        <w:pStyle w:val="Heading1"/>
      </w:pPr>
      <w:r>
        <w:t xml:space="preserve">Cover Letter for Systems Engineer Position in Italy Naples</w:t>
      </w:r>
    </w:p>
    <w:p>
      <w:pPr>
        <w:pStyle w:val="FirstParagraph"/>
      </w:pPr>
      <w:r>
        <w:t xml:space="preserve">Dear [Hiring Manager's Name],</w:t>
      </w:r>
    </w:p>
    <w:p>
      <w:pPr>
        <w:pStyle w:val="BodyText"/>
      </w:pPr>
      <w:r>
        <w:t xml:space="preserve">I am writing to express my strong interest in the Systems Engineer position at your esteemed organization, located in the vibrant city of Italy Naples. As a dedicated and experienced professional with a passion for technology and innovation, I am eager to contribute my expertise in systems engineering to support your company’s mission of delivering cutting-edge solutions. Naples, with its unique blend of historical significance and modern technological growth, presents an exciting opportunity for me to apply my skills in a dynamic environment where I can make a meaningful impact.</w:t>
      </w:r>
    </w:p>
    <w:bookmarkStart w:id="20" w:name="professional-background-and-expertise"/>
    <w:p>
      <w:pPr>
        <w:pStyle w:val="Heading2"/>
      </w:pPr>
      <w:r>
        <w:t xml:space="preserve">Professional Background and Expertise</w:t>
      </w:r>
    </w:p>
    <w:p>
      <w:pPr>
        <w:pStyle w:val="FirstParagraph"/>
      </w:pPr>
      <w:r>
        <w:t xml:space="preserve">With over [X years] of experience in systems engineering, I have developed a deep understanding of complex systems, from design and integration to maintenance and optimization. My career has been focused on bridging the gap between hardware, software, and user requirements to ensure seamless functionality across diverse industries. In my previous roles as a Systems Engineer at [Previous Company Name], I was responsible for leading end-to-end system development projects, collaborating with cross-functional teams, and ensuring compliance with industry standards. For instance, I spearheaded the implementation of a scalable cloud infrastructure that reduced operational costs by 30% while improving system reliability. This experience honed my ability to analyze technical challenges and devise innovative solutions tailored to specific business needs.</w:t>
      </w:r>
    </w:p>
    <w:p>
      <w:pPr>
        <w:pStyle w:val="BodyText"/>
      </w:pPr>
      <w:r>
        <w:t xml:space="preserve">One of my most rewarding projects involved working with a multinational team to design a real-time data processing system for a client in the energy sector. By leveraging tools such as [mention specific technologies, e.g., "Python, Docker, and AWS"], I ensured the system’s scalability and security while aligning it with the client’s long-term strategic goals. This project not only solidified my technical proficiency but also reinforced my ability to communicate complex concepts to stakeholders at all levels of an organization. As a Systems Engineer, I thrive on solving problems that require both analytical thinking and creative approaches.</w:t>
      </w:r>
    </w:p>
    <w:bookmarkEnd w:id="20"/>
    <w:bookmarkStart w:id="21" w:name="why-italy-naples"/>
    <w:p>
      <w:pPr>
        <w:pStyle w:val="Heading2"/>
      </w:pPr>
      <w:r>
        <w:t xml:space="preserve">Why Italy Naples?</w:t>
      </w:r>
    </w:p>
    <w:p>
      <w:pPr>
        <w:pStyle w:val="FirstParagraph"/>
      </w:pPr>
      <w:r>
        <w:t xml:space="preserve">The opportunity to work as a Systems Engineer in Italy Naples is particularly appealing for several reasons. Naples is not only a cultural and historical hub but also an emerging center for technological innovation, with growing investments in smart cities, renewable energy, and digital transformation. I am inspired by the city’s potential to become a leader in leveraging systems engineering to address modern challenges such as urban sustainability and efficient resource management. By joining your team, I aim to contribute my technical skills while immersing myself in Naples’ dynamic ecosystem of entrepreneurs, researchers, and industry experts.</w:t>
      </w:r>
    </w:p>
    <w:p>
      <w:pPr>
        <w:pStyle w:val="BodyText"/>
      </w:pPr>
      <w:r>
        <w:t xml:space="preserve">Moreover, I am deeply committed to understanding the unique needs of local businesses and organizations. In Naples, systems engineering plays a critical role in supporting industries ranging from tourism and logistics to advanced manufacturing. My goal is to collaborate with your team to develop solutions that are not only technically robust but also culturally and economically relevant to the region. I am particularly interested in exploring how systems engineering can drive innovation in Naples’ growing tech sector, fostering sustainable development and enhancing the quality of life for its residents.</w:t>
      </w:r>
    </w:p>
    <w:bookmarkEnd w:id="21"/>
    <w:bookmarkStart w:id="22" w:name="skills-and-qualifications"/>
    <w:p>
      <w:pPr>
        <w:pStyle w:val="Heading2"/>
      </w:pPr>
      <w:r>
        <w:t xml:space="preserve">Skills and Qualifications</w:t>
      </w:r>
    </w:p>
    <w:p>
      <w:pPr>
        <w:pStyle w:val="FirstParagraph"/>
      </w:pPr>
      <w:r>
        <w:t xml:space="preserve">My qualifications as a Systems Engineer are rooted in both technical expertise and a strong foundation in project management. I hold certifications such as [mention relevant certifications, e.g., "PMP, Cisco CCNA, or AWS Certified Solutions Architect"], which have equipped me with the tools to manage complex projects from concept to deployment. My technical skills span areas such as network design, cybersecurity protocols, and system automation—essential components of modern systems engineering. I am also proficient in using tools like [mention specific software or platforms, e.g., "Jira, Visio, or MATLAB"] to streamline workflows and enhance collaboration across teams.</w:t>
      </w:r>
    </w:p>
    <w:p>
      <w:pPr>
        <w:pStyle w:val="BodyText"/>
      </w:pPr>
      <w:r>
        <w:t xml:space="preserve">In addition to technical skills, I possess strong interpersonal abilities that enable me to work effectively in diverse environments. As a Systems Engineer, I understand the importance of clear communication and stakeholder engagement. Whether presenting technical findings to non-technical audiences or coordinating with developers and clients, I strive to ensure transparency and alignment throughout the project lifecycle. My ability to adapt to changing requirements and prioritize tasks efficiently has consistently contributed to successful project outcomes.</w:t>
      </w:r>
    </w:p>
    <w:bookmarkEnd w:id="22"/>
    <w:bookmarkStart w:id="23" w:name="conclusion"/>
    <w:p>
      <w:pPr>
        <w:pStyle w:val="Heading2"/>
      </w:pPr>
      <w:r>
        <w:t xml:space="preserve">Conclusion</w:t>
      </w:r>
    </w:p>
    <w:p>
      <w:pPr>
        <w:pStyle w:val="FirstParagraph"/>
      </w:pPr>
      <w:r>
        <w:t xml:space="preserve">In conclusion, I am confident that my background as a Systems Engineer, combined with my enthusiasm for working in Italy Naples, makes me an ideal candidate for this opportunity. I am eager to bring my expertise in systems design and integration to your organization while contributing to the city’s technological advancement. I would be honored to discuss how my skills and experiences align with your company’s goals during an interview.</w:t>
      </w:r>
    </w:p>
    <w:p>
      <w:pPr>
        <w:pStyle w:val="BodyText"/>
      </w:pPr>
      <w:r>
        <w:t xml:space="preserve">Thank you for considering my application. I look forward to the possibility of contributing to your team and helping drive innovation in Italy Naple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0T13:08:51Z</dcterms:created>
  <dcterms:modified xsi:type="dcterms:W3CDTF">2026-07-20T13:08:51Z</dcterms:modified>
</cp:coreProperties>
</file>

<file path=docProps/custom.xml><?xml version="1.0" encoding="utf-8"?>
<Properties xmlns="http://schemas.openxmlformats.org/officeDocument/2006/custom-properties" xmlns:vt="http://schemas.openxmlformats.org/officeDocument/2006/docPropsVTypes"/>
</file>